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704EF672" w:rsidR="00654480" w:rsidRDefault="000C0BE0" w:rsidP="000C0BE0">
      <w:pPr>
        <w:tabs>
          <w:tab w:val="left" w:pos="180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>Introduction to Paid Marketing</w:t>
      </w:r>
    </w:p>
    <w:p w14:paraId="1AF05EC1" w14:textId="77777777" w:rsidR="000C0BE0" w:rsidRPr="00654480" w:rsidRDefault="000C0BE0" w:rsidP="000C0BE0">
      <w:pPr>
        <w:tabs>
          <w:tab w:val="left" w:pos="1800"/>
        </w:tabs>
        <w:ind w:left="1620"/>
        <w:jc w:val="center"/>
        <w:rPr>
          <w:rFonts w:ascii="Trebuchet MS" w:hAnsi="Trebuchet MS"/>
        </w:rPr>
      </w:pPr>
    </w:p>
    <w:p w14:paraId="5525857D" w14:textId="2B8E2F08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0C0BE0">
        <w:rPr>
          <w:rFonts w:ascii="Trebuchet MS" w:hAnsi="Trebuchet MS"/>
          <w:b/>
          <w:bCs/>
          <w:u w:val="single"/>
        </w:rPr>
        <w:t>Introduction to Paid Marketing</w:t>
      </w:r>
    </w:p>
    <w:p w14:paraId="1B7EF0AB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 xml:space="preserve">Paid marketing means </w:t>
      </w:r>
      <w:r w:rsidRPr="000C0BE0">
        <w:rPr>
          <w:rFonts w:ascii="Trebuchet MS" w:hAnsi="Trebuchet MS"/>
          <w:b/>
          <w:bCs/>
          <w:u w:val="single"/>
        </w:rPr>
        <w:t>promoting your business by paying money to show your ads</w:t>
      </w:r>
      <w:r w:rsidRPr="000C0BE0">
        <w:rPr>
          <w:rFonts w:ascii="Trebuchet MS" w:hAnsi="Trebuchet MS"/>
        </w:rPr>
        <w:t xml:space="preserve"> to people on the internet.</w:t>
      </w:r>
    </w:p>
    <w:p w14:paraId="73C5695E" w14:textId="77777777" w:rsid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6FE384F1" w14:textId="3773E282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Whenever you see:</w:t>
      </w:r>
    </w:p>
    <w:p w14:paraId="067013EE" w14:textId="77777777" w:rsidR="000C0BE0" w:rsidRPr="000C0BE0" w:rsidRDefault="000C0BE0" w:rsidP="000C0BE0">
      <w:pPr>
        <w:numPr>
          <w:ilvl w:val="0"/>
          <w:numId w:val="2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ds on Google</w:t>
      </w:r>
    </w:p>
    <w:p w14:paraId="14B9470A" w14:textId="77777777" w:rsidR="000C0BE0" w:rsidRPr="000C0BE0" w:rsidRDefault="000C0BE0" w:rsidP="000C0BE0">
      <w:pPr>
        <w:numPr>
          <w:ilvl w:val="0"/>
          <w:numId w:val="2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Sponsored posts on Instagram</w:t>
      </w:r>
    </w:p>
    <w:p w14:paraId="22E6F93E" w14:textId="77777777" w:rsidR="000C0BE0" w:rsidRPr="000C0BE0" w:rsidRDefault="000C0BE0" w:rsidP="000C0BE0">
      <w:pPr>
        <w:numPr>
          <w:ilvl w:val="0"/>
          <w:numId w:val="2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YouTube video ads</w:t>
      </w:r>
    </w:p>
    <w:p w14:paraId="11F47241" w14:textId="77777777" w:rsidR="000C0BE0" w:rsidRPr="000C0BE0" w:rsidRDefault="000C0BE0" w:rsidP="000C0BE0">
      <w:pPr>
        <w:numPr>
          <w:ilvl w:val="0"/>
          <w:numId w:val="2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Facebook ads</w:t>
      </w:r>
    </w:p>
    <w:p w14:paraId="69CFD9F6" w14:textId="77777777" w:rsidR="000C0BE0" w:rsidRPr="000C0BE0" w:rsidRDefault="000C0BE0" w:rsidP="000C0BE0">
      <w:pPr>
        <w:numPr>
          <w:ilvl w:val="0"/>
          <w:numId w:val="2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ds on Amazon</w:t>
      </w:r>
    </w:p>
    <w:p w14:paraId="65E9B4F7" w14:textId="77777777" w:rsidR="000C0BE0" w:rsidRPr="000C0BE0" w:rsidRDefault="000C0BE0" w:rsidP="000C0BE0">
      <w:pPr>
        <w:numPr>
          <w:ilvl w:val="0"/>
          <w:numId w:val="2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Banner ads on websites</w:t>
      </w:r>
    </w:p>
    <w:p w14:paraId="51D05892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Arial" w:hAnsi="Arial" w:cs="Arial"/>
        </w:rPr>
        <w:t>→</w:t>
      </w:r>
      <w:r w:rsidRPr="000C0BE0">
        <w:rPr>
          <w:rFonts w:ascii="Trebuchet MS" w:hAnsi="Trebuchet MS"/>
        </w:rPr>
        <w:t xml:space="preserve"> </w:t>
      </w:r>
      <w:r w:rsidRPr="000C0BE0">
        <w:rPr>
          <w:rFonts w:ascii="Trebuchet MS" w:hAnsi="Trebuchet MS"/>
          <w:b/>
          <w:bCs/>
        </w:rPr>
        <w:t>These are all paid marketing.</w:t>
      </w:r>
    </w:p>
    <w:p w14:paraId="40E2C802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In simple words:</w:t>
      </w:r>
    </w:p>
    <w:p w14:paraId="571FCEF0" w14:textId="749FDEAE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  <w:b/>
          <w:bCs/>
          <w:u w:val="single"/>
        </w:rPr>
        <w:t xml:space="preserve">You pay the platform </w:t>
      </w:r>
      <w:r w:rsidRPr="000C0BE0">
        <w:rPr>
          <w:rFonts w:ascii="Arial" w:hAnsi="Arial" w:cs="Arial"/>
          <w:b/>
          <w:bCs/>
        </w:rPr>
        <w:t>→</w:t>
      </w:r>
      <w:r w:rsidRPr="000C0BE0">
        <w:rPr>
          <w:rFonts w:ascii="Trebuchet MS" w:hAnsi="Trebuchet MS"/>
          <w:b/>
          <w:bCs/>
        </w:rPr>
        <w:t xml:space="preserve"> your ad is shown to the right people </w:t>
      </w:r>
      <w:r w:rsidRPr="000C0BE0">
        <w:rPr>
          <w:rFonts w:ascii="Arial" w:hAnsi="Arial" w:cs="Arial"/>
          <w:b/>
          <w:bCs/>
        </w:rPr>
        <w:t>→</w:t>
      </w:r>
      <w:r w:rsidRPr="000C0BE0">
        <w:rPr>
          <w:rFonts w:ascii="Trebuchet MS" w:hAnsi="Trebuchet MS"/>
          <w:b/>
          <w:bCs/>
        </w:rPr>
        <w:t xml:space="preserve"> you get traffic, leads, or sales.</w:t>
      </w:r>
    </w:p>
    <w:p w14:paraId="7A52C1B3" w14:textId="342E9F5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53DDDB2D" w14:textId="4DC85105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0C0BE0">
        <w:rPr>
          <w:rFonts w:ascii="Trebuchet MS" w:hAnsi="Trebuchet MS"/>
          <w:b/>
          <w:bCs/>
          <w:u w:val="single"/>
        </w:rPr>
        <w:t>Why Is It Called “Paid” Marketing?</w:t>
      </w:r>
    </w:p>
    <w:p w14:paraId="012E1D9A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 xml:space="preserve">Because unlike SEO (which is free/organic), here you </w:t>
      </w:r>
      <w:r w:rsidRPr="000C0BE0">
        <w:rPr>
          <w:rFonts w:ascii="Trebuchet MS" w:hAnsi="Trebuchet MS"/>
          <w:b/>
          <w:bCs/>
        </w:rPr>
        <w:t>pay</w:t>
      </w:r>
      <w:r w:rsidRPr="000C0BE0">
        <w:rPr>
          <w:rFonts w:ascii="Trebuchet MS" w:hAnsi="Trebuchet MS"/>
        </w:rPr>
        <w:t xml:space="preserve"> for visibility.</w:t>
      </w:r>
    </w:p>
    <w:p w14:paraId="61323EA9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Example:</w:t>
      </w:r>
    </w:p>
    <w:p w14:paraId="5F9ACF8E" w14:textId="77777777" w:rsidR="000C0BE0" w:rsidRPr="000C0BE0" w:rsidRDefault="000C0BE0" w:rsidP="000C0BE0">
      <w:pPr>
        <w:numPr>
          <w:ilvl w:val="0"/>
          <w:numId w:val="30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SEO takes 3–6 months to rank a website.</w:t>
      </w:r>
    </w:p>
    <w:p w14:paraId="5119710C" w14:textId="77777777" w:rsidR="000C0BE0" w:rsidRPr="000C0BE0" w:rsidRDefault="000C0BE0" w:rsidP="000C0BE0">
      <w:pPr>
        <w:numPr>
          <w:ilvl w:val="0"/>
          <w:numId w:val="30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 xml:space="preserve">Paid ads show your website </w:t>
      </w:r>
      <w:r w:rsidRPr="000C0BE0">
        <w:rPr>
          <w:rFonts w:ascii="Trebuchet MS" w:hAnsi="Trebuchet MS"/>
          <w:b/>
          <w:bCs/>
        </w:rPr>
        <w:t>in minutes</w:t>
      </w:r>
      <w:r w:rsidRPr="000C0BE0">
        <w:rPr>
          <w:rFonts w:ascii="Trebuchet MS" w:hAnsi="Trebuchet MS"/>
        </w:rPr>
        <w:t>.</w:t>
      </w:r>
    </w:p>
    <w:p w14:paraId="5812B9DE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 xml:space="preserve">So, paid marketing = </w:t>
      </w:r>
      <w:r w:rsidRPr="000C0BE0">
        <w:rPr>
          <w:rFonts w:ascii="Trebuchet MS" w:hAnsi="Trebuchet MS"/>
          <w:b/>
          <w:bCs/>
        </w:rPr>
        <w:t>fast results, but requires budget.</w:t>
      </w:r>
    </w:p>
    <w:p w14:paraId="617151B0" w14:textId="18D90E2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5357B72F" w14:textId="64FE2BD8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0C0BE0">
        <w:rPr>
          <w:rFonts w:ascii="Trebuchet MS" w:hAnsi="Trebuchet MS"/>
          <w:b/>
          <w:bCs/>
          <w:u w:val="single"/>
        </w:rPr>
        <w:t>Real-Life Examples of Paid Marketing</w:t>
      </w:r>
    </w:p>
    <w:p w14:paraId="671B75A4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1. Google Ads Example (Search Ads)</w:t>
      </w:r>
    </w:p>
    <w:p w14:paraId="237D002D" w14:textId="3B0476C1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You search:</w:t>
      </w:r>
      <w:r w:rsidRPr="000C0BE0">
        <w:rPr>
          <w:rFonts w:ascii="Trebuchet MS" w:hAnsi="Trebuchet MS"/>
        </w:rPr>
        <w:br/>
      </w:r>
      <w:r w:rsidRPr="000C0BE0">
        <w:rPr>
          <w:rFonts w:ascii="Trebuchet MS" w:hAnsi="Trebuchet MS"/>
          <w:i/>
          <w:iCs/>
        </w:rPr>
        <w:t>“Buy running shoes online”</w:t>
      </w:r>
    </w:p>
    <w:p w14:paraId="0D7C91E5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The first few results show:</w:t>
      </w:r>
    </w:p>
    <w:p w14:paraId="7EF5C5F8" w14:textId="77777777" w:rsidR="000C0BE0" w:rsidRPr="000C0BE0" w:rsidRDefault="000C0BE0" w:rsidP="000C0BE0">
      <w:pPr>
        <w:numPr>
          <w:ilvl w:val="0"/>
          <w:numId w:val="3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Myntra (Ad)</w:t>
      </w:r>
    </w:p>
    <w:p w14:paraId="35B8BBBF" w14:textId="77777777" w:rsidR="000C0BE0" w:rsidRPr="000C0BE0" w:rsidRDefault="000C0BE0" w:rsidP="000C0BE0">
      <w:pPr>
        <w:numPr>
          <w:ilvl w:val="0"/>
          <w:numId w:val="3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jio (Ad)</w:t>
      </w:r>
    </w:p>
    <w:p w14:paraId="0B076395" w14:textId="77777777" w:rsidR="000C0BE0" w:rsidRPr="000C0BE0" w:rsidRDefault="000C0BE0" w:rsidP="000C0BE0">
      <w:pPr>
        <w:numPr>
          <w:ilvl w:val="0"/>
          <w:numId w:val="3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mazon (Ad)</w:t>
      </w:r>
    </w:p>
    <w:p w14:paraId="358412C3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 xml:space="preserve">These companies </w:t>
      </w:r>
      <w:r w:rsidRPr="000C0BE0">
        <w:rPr>
          <w:rFonts w:ascii="Trebuchet MS" w:hAnsi="Trebuchet MS"/>
          <w:b/>
          <w:bCs/>
        </w:rPr>
        <w:t>paid Google</w:t>
      </w:r>
      <w:r w:rsidRPr="000C0BE0">
        <w:rPr>
          <w:rFonts w:ascii="Trebuchet MS" w:hAnsi="Trebuchet MS"/>
        </w:rPr>
        <w:t xml:space="preserve"> to show their website at the top.</w:t>
      </w:r>
      <w:r w:rsidRPr="000C0BE0">
        <w:rPr>
          <w:rFonts w:ascii="Trebuchet MS" w:hAnsi="Trebuchet MS"/>
        </w:rPr>
        <w:br/>
        <w:t>If you click the ad, they pay Google money.</w:t>
      </w:r>
    </w:p>
    <w:p w14:paraId="26D08F32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This helps businesses reach customers instantly.</w:t>
      </w:r>
    </w:p>
    <w:p w14:paraId="2A12282A" w14:textId="354CA12E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159B932D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2. Instagram/Facebook Ads Example (Social Media Ads)</w:t>
      </w:r>
    </w:p>
    <w:p w14:paraId="0C69D681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You browse Instagram and see:</w:t>
      </w:r>
    </w:p>
    <w:p w14:paraId="5356CC55" w14:textId="77777777" w:rsidR="000C0BE0" w:rsidRPr="000C0BE0" w:rsidRDefault="000C0BE0" w:rsidP="000C0BE0">
      <w:pPr>
        <w:numPr>
          <w:ilvl w:val="0"/>
          <w:numId w:val="3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 cake shop promoting “Midnight Cake Delivery”</w:t>
      </w:r>
    </w:p>
    <w:p w14:paraId="43E9BEEE" w14:textId="77777777" w:rsidR="000C0BE0" w:rsidRPr="000C0BE0" w:rsidRDefault="000C0BE0" w:rsidP="000C0BE0">
      <w:pPr>
        <w:numPr>
          <w:ilvl w:val="0"/>
          <w:numId w:val="3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 clothing brand showing “50% OFF Sale”</w:t>
      </w:r>
    </w:p>
    <w:p w14:paraId="794E996F" w14:textId="77777777" w:rsidR="000C0BE0" w:rsidRPr="000C0BE0" w:rsidRDefault="000C0BE0" w:rsidP="000C0BE0">
      <w:pPr>
        <w:numPr>
          <w:ilvl w:val="0"/>
          <w:numId w:val="3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 fitness trainer showing “Join My Online Class”</w:t>
      </w:r>
    </w:p>
    <w:p w14:paraId="57612385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 xml:space="preserve">These businesses paid Meta (Facebook + Instagram) to show </w:t>
      </w:r>
      <w:proofErr w:type="gramStart"/>
      <w:r w:rsidRPr="000C0BE0">
        <w:rPr>
          <w:rFonts w:ascii="Trebuchet MS" w:hAnsi="Trebuchet MS"/>
        </w:rPr>
        <w:t>you</w:t>
      </w:r>
      <w:proofErr w:type="gramEnd"/>
      <w:r w:rsidRPr="000C0BE0">
        <w:rPr>
          <w:rFonts w:ascii="Trebuchet MS" w:hAnsi="Trebuchet MS"/>
        </w:rPr>
        <w:t xml:space="preserve"> their ads.</w:t>
      </w:r>
    </w:p>
    <w:p w14:paraId="449C8A3F" w14:textId="57D03E19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44706010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lastRenderedPageBreak/>
        <w:t>3. YouTube Ads Example</w:t>
      </w:r>
    </w:p>
    <w:p w14:paraId="2622231A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Before a video starts, you see:</w:t>
      </w:r>
    </w:p>
    <w:p w14:paraId="06A95565" w14:textId="77777777" w:rsidR="000C0BE0" w:rsidRPr="000C0BE0" w:rsidRDefault="000C0BE0" w:rsidP="000C0BE0">
      <w:pPr>
        <w:numPr>
          <w:ilvl w:val="0"/>
          <w:numId w:val="3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Zomato’s quick 5-second ad</w:t>
      </w:r>
    </w:p>
    <w:p w14:paraId="293DB8F8" w14:textId="77777777" w:rsidR="000C0BE0" w:rsidRPr="000C0BE0" w:rsidRDefault="000C0BE0" w:rsidP="000C0BE0">
      <w:pPr>
        <w:numPr>
          <w:ilvl w:val="0"/>
          <w:numId w:val="3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 coaching institute promoting a course</w:t>
      </w:r>
    </w:p>
    <w:p w14:paraId="3FEDBB30" w14:textId="77777777" w:rsidR="000C0BE0" w:rsidRPr="000C0BE0" w:rsidRDefault="000C0BE0" w:rsidP="000C0BE0">
      <w:pPr>
        <w:numPr>
          <w:ilvl w:val="0"/>
          <w:numId w:val="3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 mobile brand launching a new smartphone</w:t>
      </w:r>
    </w:p>
    <w:p w14:paraId="1E330A04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These companies pay YouTube (Google) to show their message to millions of viewers.</w:t>
      </w:r>
    </w:p>
    <w:p w14:paraId="2713EC4F" w14:textId="6AEB1D7F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425D56A9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4. E-commerce Ads Example (Amazon Ads)</w:t>
      </w:r>
    </w:p>
    <w:p w14:paraId="11D26192" w14:textId="5D1E3452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You go on Amazon and search:</w:t>
      </w:r>
      <w:r w:rsidRPr="000C0BE0">
        <w:rPr>
          <w:rFonts w:ascii="Trebuchet MS" w:hAnsi="Trebuchet MS"/>
        </w:rPr>
        <w:br/>
      </w:r>
      <w:r w:rsidRPr="000C0BE0">
        <w:rPr>
          <w:rFonts w:ascii="Trebuchet MS" w:hAnsi="Trebuchet MS"/>
          <w:i/>
          <w:iCs/>
        </w:rPr>
        <w:t>“Bluetooth headphones”</w:t>
      </w:r>
    </w:p>
    <w:p w14:paraId="4EF5DF27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 xml:space="preserve">The first products you see are marked </w:t>
      </w:r>
      <w:r w:rsidRPr="000C0BE0">
        <w:rPr>
          <w:rFonts w:ascii="Trebuchet MS" w:hAnsi="Trebuchet MS"/>
          <w:b/>
          <w:bCs/>
        </w:rPr>
        <w:t>“Sponsored”</w:t>
      </w:r>
      <w:r w:rsidRPr="000C0BE0">
        <w:rPr>
          <w:rFonts w:ascii="Trebuchet MS" w:hAnsi="Trebuchet MS"/>
        </w:rPr>
        <w:t>.</w:t>
      </w:r>
      <w:r w:rsidRPr="000C0BE0">
        <w:rPr>
          <w:rFonts w:ascii="Trebuchet MS" w:hAnsi="Trebuchet MS"/>
        </w:rPr>
        <w:br/>
        <w:t>Brands like Boat or JBL paid Amazon to show their product first.</w:t>
      </w:r>
    </w:p>
    <w:p w14:paraId="497EAF16" w14:textId="6ACA223A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1C0FC99E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5. Display Ads Example</w:t>
      </w:r>
    </w:p>
    <w:p w14:paraId="24B67815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You visit a news website and see:</w:t>
      </w:r>
    </w:p>
    <w:p w14:paraId="072994A0" w14:textId="77777777" w:rsidR="000C0BE0" w:rsidRPr="000C0BE0" w:rsidRDefault="000C0BE0" w:rsidP="000C0BE0">
      <w:pPr>
        <w:numPr>
          <w:ilvl w:val="0"/>
          <w:numId w:val="34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 banner ad for laptops</w:t>
      </w:r>
    </w:p>
    <w:p w14:paraId="61376D2E" w14:textId="77777777" w:rsidR="000C0BE0" w:rsidRPr="000C0BE0" w:rsidRDefault="000C0BE0" w:rsidP="000C0BE0">
      <w:pPr>
        <w:numPr>
          <w:ilvl w:val="0"/>
          <w:numId w:val="34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 pop-up for a travel sale</w:t>
      </w:r>
    </w:p>
    <w:p w14:paraId="26645A40" w14:textId="77777777" w:rsidR="000C0BE0" w:rsidRPr="000C0BE0" w:rsidRDefault="000C0BE0" w:rsidP="000C0BE0">
      <w:pPr>
        <w:numPr>
          <w:ilvl w:val="0"/>
          <w:numId w:val="34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Side ads for clothing stores</w:t>
      </w:r>
    </w:p>
    <w:p w14:paraId="72E7093C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 xml:space="preserve">These are </w:t>
      </w:r>
      <w:r w:rsidRPr="000C0BE0">
        <w:rPr>
          <w:rFonts w:ascii="Trebuchet MS" w:hAnsi="Trebuchet MS"/>
          <w:b/>
          <w:bCs/>
        </w:rPr>
        <w:t>display ads</w:t>
      </w:r>
      <w:r w:rsidRPr="000C0BE0">
        <w:rPr>
          <w:rFonts w:ascii="Trebuchet MS" w:hAnsi="Trebuchet MS"/>
        </w:rPr>
        <w:t>, paid for by companies.</w:t>
      </w:r>
    </w:p>
    <w:p w14:paraId="245A47A6" w14:textId="678FEF3F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367B60BB" w14:textId="3A201F4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0C0BE0">
        <w:rPr>
          <w:rFonts w:ascii="Trebuchet MS" w:hAnsi="Trebuchet MS"/>
          <w:b/>
          <w:bCs/>
          <w:u w:val="single"/>
        </w:rPr>
        <w:t>Why Do Businesses Use Paid Marketing?</w:t>
      </w:r>
    </w:p>
    <w:p w14:paraId="363AACF7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Paid marketing is extremely important in digital marketing because:</w:t>
      </w:r>
    </w:p>
    <w:p w14:paraId="040A6111" w14:textId="7D5CB072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1D3A7AC8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1. Instant Visibility</w:t>
      </w:r>
    </w:p>
    <w:p w14:paraId="67850792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SEO takes time.</w:t>
      </w:r>
      <w:r w:rsidRPr="000C0BE0">
        <w:rPr>
          <w:rFonts w:ascii="Trebuchet MS" w:hAnsi="Trebuchet MS"/>
        </w:rPr>
        <w:br/>
        <w:t xml:space="preserve">Paid ads give results </w:t>
      </w:r>
      <w:r w:rsidRPr="000C0BE0">
        <w:rPr>
          <w:rFonts w:ascii="Trebuchet MS" w:hAnsi="Trebuchet MS"/>
          <w:b/>
          <w:bCs/>
        </w:rPr>
        <w:t>within minutes</w:t>
      </w:r>
      <w:r w:rsidRPr="000C0BE0">
        <w:rPr>
          <w:rFonts w:ascii="Trebuchet MS" w:hAnsi="Trebuchet MS"/>
        </w:rPr>
        <w:t>.</w:t>
      </w:r>
    </w:p>
    <w:p w14:paraId="75805FBA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Example:</w:t>
      </w:r>
      <w:r w:rsidRPr="000C0BE0">
        <w:rPr>
          <w:rFonts w:ascii="Trebuchet MS" w:hAnsi="Trebuchet MS"/>
        </w:rPr>
        <w:br/>
        <w:t xml:space="preserve">A new bakery launching in Mumbai can run “Cake Delivery Near Me” ads and get customers </w:t>
      </w:r>
      <w:r w:rsidRPr="000C0BE0">
        <w:rPr>
          <w:rFonts w:ascii="Trebuchet MS" w:hAnsi="Trebuchet MS"/>
          <w:i/>
          <w:iCs/>
        </w:rPr>
        <w:t>the same day</w:t>
      </w:r>
      <w:r w:rsidRPr="000C0BE0">
        <w:rPr>
          <w:rFonts w:ascii="Trebuchet MS" w:hAnsi="Trebuchet MS"/>
        </w:rPr>
        <w:t>.</w:t>
      </w:r>
    </w:p>
    <w:p w14:paraId="58E54DCB" w14:textId="67E9F475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6FE63BE3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2. Highly Targeted Audience</w:t>
      </w:r>
    </w:p>
    <w:p w14:paraId="6E9456D1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You can choose:</w:t>
      </w:r>
    </w:p>
    <w:p w14:paraId="4BD38ABC" w14:textId="77777777" w:rsidR="000C0BE0" w:rsidRPr="000C0BE0" w:rsidRDefault="000C0BE0" w:rsidP="000C0BE0">
      <w:pPr>
        <w:numPr>
          <w:ilvl w:val="0"/>
          <w:numId w:val="3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ge</w:t>
      </w:r>
    </w:p>
    <w:p w14:paraId="0D7E1D0D" w14:textId="77777777" w:rsidR="000C0BE0" w:rsidRPr="000C0BE0" w:rsidRDefault="000C0BE0" w:rsidP="000C0BE0">
      <w:pPr>
        <w:numPr>
          <w:ilvl w:val="0"/>
          <w:numId w:val="3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Gender</w:t>
      </w:r>
    </w:p>
    <w:p w14:paraId="3A2D2B87" w14:textId="77777777" w:rsidR="000C0BE0" w:rsidRPr="000C0BE0" w:rsidRDefault="000C0BE0" w:rsidP="000C0BE0">
      <w:pPr>
        <w:numPr>
          <w:ilvl w:val="0"/>
          <w:numId w:val="3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City</w:t>
      </w:r>
    </w:p>
    <w:p w14:paraId="71EBAF89" w14:textId="77777777" w:rsidR="000C0BE0" w:rsidRPr="000C0BE0" w:rsidRDefault="000C0BE0" w:rsidP="000C0BE0">
      <w:pPr>
        <w:numPr>
          <w:ilvl w:val="0"/>
          <w:numId w:val="3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Interests</w:t>
      </w:r>
    </w:p>
    <w:p w14:paraId="79B9FE45" w14:textId="77777777" w:rsidR="000C0BE0" w:rsidRPr="000C0BE0" w:rsidRDefault="000C0BE0" w:rsidP="000C0BE0">
      <w:pPr>
        <w:numPr>
          <w:ilvl w:val="0"/>
          <w:numId w:val="3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Income</w:t>
      </w:r>
    </w:p>
    <w:p w14:paraId="6F5CA5A8" w14:textId="77777777" w:rsidR="000C0BE0" w:rsidRPr="000C0BE0" w:rsidRDefault="000C0BE0" w:rsidP="000C0BE0">
      <w:pPr>
        <w:numPr>
          <w:ilvl w:val="0"/>
          <w:numId w:val="3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People who visited your website</w:t>
      </w:r>
    </w:p>
    <w:p w14:paraId="504C2354" w14:textId="77777777" w:rsidR="000C0BE0" w:rsidRPr="000C0BE0" w:rsidRDefault="000C0BE0" w:rsidP="000C0BE0">
      <w:pPr>
        <w:numPr>
          <w:ilvl w:val="0"/>
          <w:numId w:val="3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People who follow similar pages</w:t>
      </w:r>
    </w:p>
    <w:p w14:paraId="13F42CC1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Example:</w:t>
      </w:r>
      <w:r w:rsidRPr="000C0BE0">
        <w:rPr>
          <w:rFonts w:ascii="Trebuchet MS" w:hAnsi="Trebuchet MS"/>
        </w:rPr>
        <w:br/>
        <w:t xml:space="preserve">A gym in Delhi can show ads only to </w:t>
      </w:r>
      <w:r w:rsidRPr="000C0BE0">
        <w:rPr>
          <w:rFonts w:ascii="Trebuchet MS" w:hAnsi="Trebuchet MS"/>
          <w:i/>
          <w:iCs/>
        </w:rPr>
        <w:t>people aged 20–40 within 5 km area</w:t>
      </w:r>
      <w:r w:rsidRPr="000C0BE0">
        <w:rPr>
          <w:rFonts w:ascii="Trebuchet MS" w:hAnsi="Trebuchet MS"/>
        </w:rPr>
        <w:t>.</w:t>
      </w:r>
    </w:p>
    <w:p w14:paraId="1965966C" w14:textId="15540DD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24A5DD09" w14:textId="77777777" w:rsidR="000C0BE0" w:rsidRDefault="000C0BE0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69486A73" w14:textId="54A3A2B5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lastRenderedPageBreak/>
        <w:t>3. You Pay Only When People Click (PPC)</w:t>
      </w:r>
    </w:p>
    <w:p w14:paraId="1A28A6FB" w14:textId="30283340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In Google Search Ads (PPC)</w:t>
      </w:r>
      <w:r>
        <w:rPr>
          <w:rFonts w:ascii="Trebuchet MS" w:hAnsi="Trebuchet MS"/>
        </w:rPr>
        <w:t xml:space="preserve">: </w:t>
      </w:r>
      <w:r w:rsidRPr="000C0BE0">
        <w:rPr>
          <w:rFonts w:ascii="Trebuchet MS" w:hAnsi="Trebuchet MS"/>
        </w:rPr>
        <w:t xml:space="preserve">You pay only if someone </w:t>
      </w:r>
      <w:r w:rsidRPr="000C0BE0">
        <w:rPr>
          <w:rFonts w:ascii="Trebuchet MS" w:hAnsi="Trebuchet MS"/>
          <w:b/>
          <w:bCs/>
        </w:rPr>
        <w:t>clicks</w:t>
      </w:r>
      <w:r w:rsidRPr="000C0BE0">
        <w:rPr>
          <w:rFonts w:ascii="Trebuchet MS" w:hAnsi="Trebuchet MS"/>
        </w:rPr>
        <w:t xml:space="preserve"> your ad.</w:t>
      </w:r>
      <w:r w:rsidRPr="000C0BE0">
        <w:rPr>
          <w:rFonts w:ascii="Trebuchet MS" w:hAnsi="Trebuchet MS"/>
        </w:rPr>
        <w:br/>
        <w:t>Not for showing it.</w:t>
      </w:r>
    </w:p>
    <w:p w14:paraId="249A9F8F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This makes ads cost-effective.</w:t>
      </w:r>
    </w:p>
    <w:p w14:paraId="5AE80983" w14:textId="1142F94B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12C1DB42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4. Helps Increase Sales Quickly</w:t>
      </w:r>
    </w:p>
    <w:p w14:paraId="32051F56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Paid marketing is the fastest way to boost sales.</w:t>
      </w:r>
    </w:p>
    <w:p w14:paraId="098FEE1A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Example:</w:t>
      </w:r>
      <w:r w:rsidRPr="000C0BE0">
        <w:rPr>
          <w:rFonts w:ascii="Trebuchet MS" w:hAnsi="Trebuchet MS"/>
        </w:rPr>
        <w:br/>
        <w:t>An online fashion store during Diwali sale runs ads.</w:t>
      </w:r>
      <w:r w:rsidRPr="000C0BE0">
        <w:rPr>
          <w:rFonts w:ascii="Trebuchet MS" w:hAnsi="Trebuchet MS"/>
        </w:rPr>
        <w:br/>
        <w:t>Sales shoot up in 24 hours.</w:t>
      </w:r>
    </w:p>
    <w:p w14:paraId="71AE1656" w14:textId="516259F5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3E9BD89A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5. Helps New Businesses Compete with Big Brands</w:t>
      </w:r>
    </w:p>
    <w:p w14:paraId="7BD1736B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A small cake shop can still appear above big brands on Google by running ads.</w:t>
      </w:r>
    </w:p>
    <w:p w14:paraId="2D45CA28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 xml:space="preserve">Paid marketing gives </w:t>
      </w:r>
      <w:r w:rsidRPr="000C0BE0">
        <w:rPr>
          <w:rFonts w:ascii="Trebuchet MS" w:hAnsi="Trebuchet MS"/>
          <w:b/>
          <w:bCs/>
        </w:rPr>
        <w:t>equal opportunity</w:t>
      </w:r>
      <w:r w:rsidRPr="000C0BE0">
        <w:rPr>
          <w:rFonts w:ascii="Trebuchet MS" w:hAnsi="Trebuchet MS"/>
        </w:rPr>
        <w:t>.</w:t>
      </w:r>
    </w:p>
    <w:p w14:paraId="696924CA" w14:textId="4521F02F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01B5456F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6. Amazing for Launching New Products</w:t>
      </w:r>
    </w:p>
    <w:p w14:paraId="223563F4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Brands use ads to create instant buzz.</w:t>
      </w:r>
    </w:p>
    <w:p w14:paraId="75485D0F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Example:</w:t>
      </w:r>
      <w:r w:rsidRPr="000C0BE0">
        <w:rPr>
          <w:rFonts w:ascii="Trebuchet MS" w:hAnsi="Trebuchet MS"/>
        </w:rPr>
        <w:br/>
        <w:t>When Apple launches a new iPhone, they run:</w:t>
      </w:r>
    </w:p>
    <w:p w14:paraId="7426FBFC" w14:textId="77777777" w:rsidR="000C0BE0" w:rsidRPr="000C0BE0" w:rsidRDefault="000C0BE0" w:rsidP="000C0BE0">
      <w:pPr>
        <w:numPr>
          <w:ilvl w:val="0"/>
          <w:numId w:val="3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YouTube ads</w:t>
      </w:r>
    </w:p>
    <w:p w14:paraId="169DF659" w14:textId="77777777" w:rsidR="000C0BE0" w:rsidRPr="000C0BE0" w:rsidRDefault="000C0BE0" w:rsidP="000C0BE0">
      <w:pPr>
        <w:numPr>
          <w:ilvl w:val="0"/>
          <w:numId w:val="3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Google ads</w:t>
      </w:r>
    </w:p>
    <w:p w14:paraId="45007B4A" w14:textId="77777777" w:rsidR="000C0BE0" w:rsidRPr="000C0BE0" w:rsidRDefault="000C0BE0" w:rsidP="000C0BE0">
      <w:pPr>
        <w:numPr>
          <w:ilvl w:val="0"/>
          <w:numId w:val="3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Instagram ads</w:t>
      </w:r>
    </w:p>
    <w:p w14:paraId="3E86A03F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Millions of people see it immediately.</w:t>
      </w:r>
    </w:p>
    <w:p w14:paraId="4DBE6CF9" w14:textId="42080F4B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1D676F5D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7. Easy to Track Results</w:t>
      </w:r>
    </w:p>
    <w:p w14:paraId="242813A3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You can check:</w:t>
      </w:r>
    </w:p>
    <w:p w14:paraId="30860751" w14:textId="77777777" w:rsidR="000C0BE0" w:rsidRPr="000C0BE0" w:rsidRDefault="000C0BE0" w:rsidP="000C0BE0">
      <w:pPr>
        <w:numPr>
          <w:ilvl w:val="0"/>
          <w:numId w:val="3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How many people saw the ad</w:t>
      </w:r>
    </w:p>
    <w:p w14:paraId="20D3839F" w14:textId="77777777" w:rsidR="000C0BE0" w:rsidRPr="000C0BE0" w:rsidRDefault="000C0BE0" w:rsidP="000C0BE0">
      <w:pPr>
        <w:numPr>
          <w:ilvl w:val="0"/>
          <w:numId w:val="3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How many clicked</w:t>
      </w:r>
    </w:p>
    <w:p w14:paraId="6D6D3264" w14:textId="77777777" w:rsidR="000C0BE0" w:rsidRPr="000C0BE0" w:rsidRDefault="000C0BE0" w:rsidP="000C0BE0">
      <w:pPr>
        <w:numPr>
          <w:ilvl w:val="0"/>
          <w:numId w:val="3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How many bought</w:t>
      </w:r>
    </w:p>
    <w:p w14:paraId="1133190C" w14:textId="77777777" w:rsidR="000C0BE0" w:rsidRPr="000C0BE0" w:rsidRDefault="000C0BE0" w:rsidP="000C0BE0">
      <w:pPr>
        <w:numPr>
          <w:ilvl w:val="0"/>
          <w:numId w:val="3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Ad cost</w:t>
      </w:r>
    </w:p>
    <w:p w14:paraId="7054986E" w14:textId="77777777" w:rsidR="000C0BE0" w:rsidRPr="000C0BE0" w:rsidRDefault="000C0BE0" w:rsidP="000C0BE0">
      <w:pPr>
        <w:numPr>
          <w:ilvl w:val="0"/>
          <w:numId w:val="3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Profit</w:t>
      </w:r>
    </w:p>
    <w:p w14:paraId="7868A134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Trebuchet MS" w:hAnsi="Trebuchet MS"/>
        </w:rPr>
        <w:t>This helps businesses optimize budget.</w:t>
      </w:r>
    </w:p>
    <w:p w14:paraId="60FD41CC" w14:textId="4A3F9061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6ED21D54" w14:textId="2E2EF4F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0C0BE0">
        <w:rPr>
          <w:rFonts w:ascii="Trebuchet MS" w:hAnsi="Trebuchet MS"/>
          <w:b/>
          <w:bCs/>
          <w:u w:val="single"/>
        </w:rPr>
        <w:t>Types of Paid Marketing</w:t>
      </w:r>
    </w:p>
    <w:p w14:paraId="0DBC00C7" w14:textId="77777777" w:rsidR="000C0BE0" w:rsidRPr="000C0BE0" w:rsidRDefault="000C0BE0" w:rsidP="000C0BE0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  <w:b/>
          <w:bCs/>
        </w:rPr>
        <w:t>Google Search Ads</w:t>
      </w:r>
    </w:p>
    <w:p w14:paraId="00767D15" w14:textId="77777777" w:rsidR="000C0BE0" w:rsidRPr="000C0BE0" w:rsidRDefault="000C0BE0" w:rsidP="000C0BE0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  <w:b/>
          <w:bCs/>
        </w:rPr>
        <w:t>Display Ads (banners on websites)</w:t>
      </w:r>
    </w:p>
    <w:p w14:paraId="5CA9373D" w14:textId="77777777" w:rsidR="000C0BE0" w:rsidRPr="000C0BE0" w:rsidRDefault="000C0BE0" w:rsidP="000C0BE0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  <w:b/>
          <w:bCs/>
        </w:rPr>
        <w:t>Facebook &amp; Instagram Ads</w:t>
      </w:r>
    </w:p>
    <w:p w14:paraId="62B90A3B" w14:textId="77777777" w:rsidR="000C0BE0" w:rsidRPr="000C0BE0" w:rsidRDefault="000C0BE0" w:rsidP="000C0BE0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  <w:b/>
          <w:bCs/>
        </w:rPr>
        <w:t>YouTube Ads</w:t>
      </w:r>
    </w:p>
    <w:p w14:paraId="6FCA7463" w14:textId="77777777" w:rsidR="000C0BE0" w:rsidRPr="000C0BE0" w:rsidRDefault="000C0BE0" w:rsidP="000C0BE0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  <w:b/>
          <w:bCs/>
        </w:rPr>
        <w:t>Shopping Ads (Google/Amazon)</w:t>
      </w:r>
    </w:p>
    <w:p w14:paraId="44DFFCF1" w14:textId="77777777" w:rsidR="000C0BE0" w:rsidRPr="000C0BE0" w:rsidRDefault="000C0BE0" w:rsidP="000C0BE0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  <w:b/>
          <w:bCs/>
        </w:rPr>
        <w:t>Remarketing Ads</w:t>
      </w:r>
      <w:r w:rsidRPr="000C0BE0">
        <w:rPr>
          <w:rFonts w:ascii="Trebuchet MS" w:hAnsi="Trebuchet MS"/>
        </w:rPr>
        <w:t xml:space="preserve"> (ads shown to people who visited your website earlier)</w:t>
      </w:r>
    </w:p>
    <w:p w14:paraId="5FF77082" w14:textId="77777777" w:rsidR="000C0BE0" w:rsidRPr="000C0BE0" w:rsidRDefault="000C0BE0" w:rsidP="000C0BE0">
      <w:pPr>
        <w:numPr>
          <w:ilvl w:val="0"/>
          <w:numId w:val="3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  <w:b/>
          <w:bCs/>
        </w:rPr>
        <w:t>App Install Ads</w:t>
      </w:r>
    </w:p>
    <w:p w14:paraId="32A40597" w14:textId="5A786F10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50BAFD70" w14:textId="77777777" w:rsidR="000C0BE0" w:rsidRDefault="000C0BE0">
      <w:pPr>
        <w:rPr>
          <w:rFonts w:ascii="Trebuchet MS" w:hAnsi="Trebuchet MS"/>
          <w:b/>
          <w:bCs/>
          <w:u w:val="single"/>
        </w:rPr>
      </w:pPr>
      <w:r>
        <w:rPr>
          <w:rFonts w:ascii="Trebuchet MS" w:hAnsi="Trebuchet MS"/>
          <w:b/>
          <w:bCs/>
          <w:u w:val="single"/>
        </w:rPr>
        <w:br w:type="page"/>
      </w:r>
    </w:p>
    <w:p w14:paraId="59774DF1" w14:textId="008A325E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0C0BE0">
        <w:rPr>
          <w:rFonts w:ascii="Trebuchet MS" w:hAnsi="Trebuchet MS"/>
          <w:b/>
          <w:bCs/>
          <w:u w:val="single"/>
        </w:rPr>
        <w:lastRenderedPageBreak/>
        <w:t>Real Life Example of a Paid Marketing Campaign</w:t>
      </w:r>
    </w:p>
    <w:p w14:paraId="50F5F975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 xml:space="preserve">Business: </w:t>
      </w:r>
      <w:proofErr w:type="spellStart"/>
      <w:r w:rsidRPr="000C0BE0">
        <w:rPr>
          <w:rFonts w:ascii="Trebuchet MS" w:hAnsi="Trebuchet MS"/>
          <w:b/>
          <w:bCs/>
        </w:rPr>
        <w:t>SweetTreats</w:t>
      </w:r>
      <w:proofErr w:type="spellEnd"/>
      <w:r w:rsidRPr="000C0BE0">
        <w:rPr>
          <w:rFonts w:ascii="Trebuchet MS" w:hAnsi="Trebuchet MS"/>
          <w:b/>
          <w:bCs/>
        </w:rPr>
        <w:t xml:space="preserve"> Bakery, Mumbai</w:t>
      </w:r>
    </w:p>
    <w:p w14:paraId="076FCE5B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Goal: Get more birthday cake orders.</w:t>
      </w:r>
    </w:p>
    <w:p w14:paraId="674C2C28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0C0BE0">
        <w:rPr>
          <w:rFonts w:ascii="Trebuchet MS" w:hAnsi="Trebuchet MS"/>
          <w:b/>
          <w:bCs/>
          <w:u w:val="single"/>
        </w:rPr>
        <w:t>Paid Marketing Strategy:</w:t>
      </w:r>
    </w:p>
    <w:p w14:paraId="7046F616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Segoe UI Symbol" w:hAnsi="Segoe UI Symbol" w:cs="Segoe UI Symbol"/>
        </w:rPr>
        <w:t>✔</w:t>
      </w:r>
      <w:r w:rsidRPr="000C0BE0">
        <w:rPr>
          <w:rFonts w:ascii="Trebuchet MS" w:hAnsi="Trebuchet MS"/>
        </w:rPr>
        <w:t xml:space="preserve"> </w:t>
      </w:r>
      <w:r w:rsidRPr="000C0BE0">
        <w:rPr>
          <w:rFonts w:ascii="Trebuchet MS" w:hAnsi="Trebuchet MS"/>
          <w:b/>
          <w:bCs/>
        </w:rPr>
        <w:t>Google Search Ads</w:t>
      </w:r>
      <w:r w:rsidRPr="000C0BE0">
        <w:rPr>
          <w:rFonts w:ascii="Trebuchet MS" w:hAnsi="Trebuchet MS"/>
        </w:rPr>
        <w:br/>
        <w:t>Ad shows for keywords like:</w:t>
      </w:r>
    </w:p>
    <w:p w14:paraId="6D5B97FC" w14:textId="77777777" w:rsidR="000C0BE0" w:rsidRPr="000C0BE0" w:rsidRDefault="000C0BE0" w:rsidP="000C0BE0">
      <w:pPr>
        <w:numPr>
          <w:ilvl w:val="0"/>
          <w:numId w:val="3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“</w:t>
      </w:r>
      <w:proofErr w:type="gramStart"/>
      <w:r w:rsidRPr="000C0BE0">
        <w:rPr>
          <w:rFonts w:ascii="Trebuchet MS" w:hAnsi="Trebuchet MS"/>
        </w:rPr>
        <w:t>birthday</w:t>
      </w:r>
      <w:proofErr w:type="gramEnd"/>
      <w:r w:rsidRPr="000C0BE0">
        <w:rPr>
          <w:rFonts w:ascii="Trebuchet MS" w:hAnsi="Trebuchet MS"/>
        </w:rPr>
        <w:t xml:space="preserve"> cakes near me”</w:t>
      </w:r>
    </w:p>
    <w:p w14:paraId="6DE29142" w14:textId="77777777" w:rsidR="000C0BE0" w:rsidRPr="000C0BE0" w:rsidRDefault="000C0BE0" w:rsidP="000C0BE0">
      <w:pPr>
        <w:numPr>
          <w:ilvl w:val="0"/>
          <w:numId w:val="3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“</w:t>
      </w:r>
      <w:proofErr w:type="gramStart"/>
      <w:r w:rsidRPr="000C0BE0">
        <w:rPr>
          <w:rFonts w:ascii="Trebuchet MS" w:hAnsi="Trebuchet MS"/>
        </w:rPr>
        <w:t>cake</w:t>
      </w:r>
      <w:proofErr w:type="gramEnd"/>
      <w:r w:rsidRPr="000C0BE0">
        <w:rPr>
          <w:rFonts w:ascii="Trebuchet MS" w:hAnsi="Trebuchet MS"/>
        </w:rPr>
        <w:t xml:space="preserve"> delivery Mumbai”</w:t>
      </w:r>
    </w:p>
    <w:p w14:paraId="27EB94C7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Segoe UI Symbol" w:hAnsi="Segoe UI Symbol" w:cs="Segoe UI Symbol"/>
        </w:rPr>
        <w:t>✔</w:t>
      </w:r>
      <w:r w:rsidRPr="000C0BE0">
        <w:rPr>
          <w:rFonts w:ascii="Trebuchet MS" w:hAnsi="Trebuchet MS"/>
        </w:rPr>
        <w:t xml:space="preserve"> </w:t>
      </w:r>
      <w:r w:rsidRPr="000C0BE0">
        <w:rPr>
          <w:rFonts w:ascii="Trebuchet MS" w:hAnsi="Trebuchet MS"/>
          <w:b/>
          <w:bCs/>
        </w:rPr>
        <w:t>Instagram Ads</w:t>
      </w:r>
      <w:r w:rsidRPr="000C0BE0">
        <w:rPr>
          <w:rFonts w:ascii="Trebuchet MS" w:hAnsi="Trebuchet MS"/>
        </w:rPr>
        <w:br/>
        <w:t>Show cake photos to:</w:t>
      </w:r>
    </w:p>
    <w:p w14:paraId="13B75D41" w14:textId="77777777" w:rsidR="000C0BE0" w:rsidRPr="000C0BE0" w:rsidRDefault="000C0BE0" w:rsidP="000C0BE0">
      <w:pPr>
        <w:numPr>
          <w:ilvl w:val="0"/>
          <w:numId w:val="40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Women aged 20–45 in Mumbai</w:t>
      </w:r>
    </w:p>
    <w:p w14:paraId="7C813A9C" w14:textId="77777777" w:rsidR="000C0BE0" w:rsidRPr="000C0BE0" w:rsidRDefault="000C0BE0" w:rsidP="000C0BE0">
      <w:pPr>
        <w:numPr>
          <w:ilvl w:val="0"/>
          <w:numId w:val="40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People interested in baking, celebrations, food</w:t>
      </w:r>
    </w:p>
    <w:p w14:paraId="04B27520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0C0BE0">
        <w:rPr>
          <w:rFonts w:ascii="Segoe UI Symbol" w:hAnsi="Segoe UI Symbol" w:cs="Segoe UI Symbol"/>
        </w:rPr>
        <w:t>✔</w:t>
      </w:r>
      <w:r w:rsidRPr="000C0BE0">
        <w:rPr>
          <w:rFonts w:ascii="Trebuchet MS" w:hAnsi="Trebuchet MS"/>
        </w:rPr>
        <w:t xml:space="preserve"> </w:t>
      </w:r>
      <w:r w:rsidRPr="000C0BE0">
        <w:rPr>
          <w:rFonts w:ascii="Trebuchet MS" w:hAnsi="Trebuchet MS"/>
          <w:b/>
          <w:bCs/>
        </w:rPr>
        <w:t>YouTube Ads</w:t>
      </w:r>
      <w:r w:rsidRPr="000C0BE0">
        <w:rPr>
          <w:rFonts w:ascii="Trebuchet MS" w:hAnsi="Trebuchet MS"/>
        </w:rPr>
        <w:br/>
        <w:t>Short video:</w:t>
      </w:r>
      <w:r w:rsidRPr="000C0BE0">
        <w:rPr>
          <w:rFonts w:ascii="Trebuchet MS" w:hAnsi="Trebuchet MS"/>
        </w:rPr>
        <w:br/>
        <w:t>“Order Fresh Cakes Delivered in 60 Minutes”</w:t>
      </w:r>
    </w:p>
    <w:p w14:paraId="4D44093E" w14:textId="77777777" w:rsidR="000C0BE0" w:rsidRPr="000C0BE0" w:rsidRDefault="000C0BE0" w:rsidP="000C0BE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0C0BE0">
        <w:rPr>
          <w:rFonts w:ascii="Trebuchet MS" w:hAnsi="Trebuchet MS"/>
          <w:b/>
          <w:bCs/>
        </w:rPr>
        <w:t>Result:</w:t>
      </w:r>
    </w:p>
    <w:p w14:paraId="46236757" w14:textId="77777777" w:rsidR="000C0BE0" w:rsidRPr="000C0BE0" w:rsidRDefault="000C0BE0" w:rsidP="000C0BE0">
      <w:pPr>
        <w:numPr>
          <w:ilvl w:val="0"/>
          <w:numId w:val="4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Increased website traffic</w:t>
      </w:r>
    </w:p>
    <w:p w14:paraId="574049F3" w14:textId="77777777" w:rsidR="000C0BE0" w:rsidRPr="000C0BE0" w:rsidRDefault="000C0BE0" w:rsidP="000C0BE0">
      <w:pPr>
        <w:numPr>
          <w:ilvl w:val="0"/>
          <w:numId w:val="4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200+ orders in 10 days</w:t>
      </w:r>
    </w:p>
    <w:p w14:paraId="5861C4D8" w14:textId="77777777" w:rsidR="000C0BE0" w:rsidRPr="000C0BE0" w:rsidRDefault="000C0BE0" w:rsidP="000C0BE0">
      <w:pPr>
        <w:numPr>
          <w:ilvl w:val="0"/>
          <w:numId w:val="4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0C0BE0">
        <w:rPr>
          <w:rFonts w:ascii="Trebuchet MS" w:hAnsi="Trebuchet MS"/>
        </w:rPr>
        <w:t>Brand awareness in the local area</w:t>
      </w:r>
    </w:p>
    <w:p w14:paraId="4178DB99" w14:textId="77777777" w:rsidR="00524C1D" w:rsidRDefault="00524C1D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7BAA00EE" w14:textId="194D4358" w:rsidR="009D4237" w:rsidRPr="009D4237" w:rsidRDefault="009D4237" w:rsidP="009D4237">
      <w:pPr>
        <w:tabs>
          <w:tab w:val="left" w:pos="180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9D4237">
        <w:rPr>
          <w:rFonts w:ascii="Trebuchet MS" w:hAnsi="Trebuchet MS"/>
          <w:b/>
          <w:bCs/>
          <w:u w:val="single"/>
        </w:rPr>
        <w:t>Assignment</w:t>
      </w:r>
    </w:p>
    <w:p w14:paraId="32DEBBFD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7C766A06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1: </w:t>
      </w:r>
      <w:r w:rsidRPr="009D4237">
        <w:rPr>
          <w:rFonts w:ascii="Trebuchet MS" w:hAnsi="Trebuchet MS"/>
          <w:b/>
          <w:bCs/>
        </w:rPr>
        <w:t>Which of these is an example of Paid Marketing?</w:t>
      </w:r>
      <w:r w:rsidRPr="009D4237">
        <w:rPr>
          <w:rFonts w:ascii="Trebuchet MS" w:hAnsi="Trebuchet MS"/>
        </w:rPr>
        <w:t xml:space="preserve"> </w:t>
      </w:r>
    </w:p>
    <w:p w14:paraId="3BC09B2D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 xml:space="preserve">A) Sending a personal WhatsApp message to a friend </w:t>
      </w:r>
    </w:p>
    <w:p w14:paraId="1D05FB9E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 xml:space="preserve">B) Posting a photo on your private Facebook profile </w:t>
      </w:r>
    </w:p>
    <w:p w14:paraId="5A410C88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 xml:space="preserve">C) Seeing a "Sponsored" post on Instagram </w:t>
      </w:r>
    </w:p>
    <w:p w14:paraId="6A70ED72" w14:textId="0992A7EE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>D) Writing a diary entry</w:t>
      </w:r>
    </w:p>
    <w:p w14:paraId="40965930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54EC7591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2: </w:t>
      </w:r>
      <w:r w:rsidRPr="009D4237">
        <w:rPr>
          <w:rFonts w:ascii="Trebuchet MS" w:hAnsi="Trebuchet MS"/>
          <w:b/>
          <w:bCs/>
        </w:rPr>
        <w:t>A gym in Delhi wants to show ads only to people aged 20–40 within a 5 km radius. This is an example of which benefit of paid marketing?</w:t>
      </w:r>
      <w:r w:rsidRPr="009D4237">
        <w:rPr>
          <w:rFonts w:ascii="Trebuchet MS" w:hAnsi="Trebuchet MS"/>
        </w:rPr>
        <w:t xml:space="preserve"> </w:t>
      </w:r>
    </w:p>
    <w:p w14:paraId="274071A1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 xml:space="preserve">A) Instant Visibility </w:t>
      </w:r>
    </w:p>
    <w:p w14:paraId="284B1775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 xml:space="preserve">B) Highly Targeted Audience </w:t>
      </w:r>
    </w:p>
    <w:p w14:paraId="30F3896C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 xml:space="preserve">C) Easy to Track Results </w:t>
      </w:r>
    </w:p>
    <w:p w14:paraId="05D9AB74" w14:textId="63CFAB82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>D) Increased Sales Quickly</w:t>
      </w:r>
    </w:p>
    <w:p w14:paraId="4CD7A7D7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3CEC1F8F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3: </w:t>
      </w:r>
      <w:r w:rsidRPr="009D4237">
        <w:rPr>
          <w:rFonts w:ascii="Trebuchet MS" w:hAnsi="Trebuchet MS"/>
          <w:b/>
          <w:bCs/>
        </w:rPr>
        <w:t>Which type of paid marketing involves showing ads to people who have already visited your website earlier?</w:t>
      </w:r>
      <w:r w:rsidRPr="009D4237">
        <w:rPr>
          <w:rFonts w:ascii="Trebuchet MS" w:hAnsi="Trebuchet MS"/>
        </w:rPr>
        <w:t xml:space="preserve"> </w:t>
      </w:r>
    </w:p>
    <w:p w14:paraId="57DA68C2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 xml:space="preserve">A) Display Ads </w:t>
      </w:r>
    </w:p>
    <w:p w14:paraId="063A3B19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 xml:space="preserve">B) App Install Ads </w:t>
      </w:r>
    </w:p>
    <w:p w14:paraId="47B677F7" w14:textId="77777777" w:rsidR="009D4237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 xml:space="preserve">C) Remarketing Ads </w:t>
      </w:r>
    </w:p>
    <w:p w14:paraId="4FC4A0CF" w14:textId="02F9E442" w:rsidR="009D4237" w:rsidRPr="00654480" w:rsidRDefault="009D4237" w:rsidP="000C0BE0">
      <w:pPr>
        <w:tabs>
          <w:tab w:val="left" w:pos="1800"/>
        </w:tabs>
        <w:ind w:left="1620"/>
        <w:rPr>
          <w:rFonts w:ascii="Trebuchet MS" w:hAnsi="Trebuchet MS"/>
        </w:rPr>
      </w:pPr>
      <w:r w:rsidRPr="009D4237">
        <w:rPr>
          <w:rFonts w:ascii="Trebuchet MS" w:hAnsi="Trebuchet MS"/>
        </w:rPr>
        <w:t>D) Shopping Ads</w:t>
      </w:r>
    </w:p>
    <w:sectPr w:rsidR="009D4237" w:rsidRPr="00654480" w:rsidSect="000C0BE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48D0C3" w14:textId="77777777" w:rsidR="00257465" w:rsidRDefault="00257465">
      <w:r>
        <w:separator/>
      </w:r>
    </w:p>
  </w:endnote>
  <w:endnote w:type="continuationSeparator" w:id="0">
    <w:p w14:paraId="4146AE67" w14:textId="77777777" w:rsidR="00257465" w:rsidRDefault="002574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4178E2" w14:textId="77777777" w:rsidR="00257465" w:rsidRDefault="00257465">
      <w:r>
        <w:separator/>
      </w:r>
    </w:p>
  </w:footnote>
  <w:footnote w:type="continuationSeparator" w:id="0">
    <w:p w14:paraId="2BDDA114" w14:textId="77777777" w:rsidR="00257465" w:rsidRDefault="002574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BA8B21" w14:textId="1EAA0E43" w:rsidR="000C0BE0" w:rsidRPr="000C0BE0" w:rsidRDefault="000C0BE0" w:rsidP="000C0BE0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  <w:r w:rsidRPr="000C0BE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Introduction to Paid Marketing</w:t>
                          </w: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72BA8B21" w14:textId="1EAA0E43" w:rsidR="000C0BE0" w:rsidRPr="000C0BE0" w:rsidRDefault="000C0BE0" w:rsidP="000C0BE0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  <w:r w:rsidRPr="000C0BE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Introduction to Paid Marketing</w:t>
                    </w: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2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38"/>
  </w:num>
  <w:num w:numId="2" w16cid:durableId="2061131832">
    <w:abstractNumId w:val="11"/>
  </w:num>
  <w:num w:numId="3" w16cid:durableId="1685740467">
    <w:abstractNumId w:val="19"/>
  </w:num>
  <w:num w:numId="4" w16cid:durableId="1457023137">
    <w:abstractNumId w:val="16"/>
  </w:num>
  <w:num w:numId="5" w16cid:durableId="1956713769">
    <w:abstractNumId w:val="17"/>
  </w:num>
  <w:num w:numId="6" w16cid:durableId="1401558546">
    <w:abstractNumId w:val="30"/>
  </w:num>
  <w:num w:numId="7" w16cid:durableId="93014398">
    <w:abstractNumId w:val="36"/>
  </w:num>
  <w:num w:numId="8" w16cid:durableId="1789086404">
    <w:abstractNumId w:val="23"/>
  </w:num>
  <w:num w:numId="9" w16cid:durableId="1067000964">
    <w:abstractNumId w:val="12"/>
  </w:num>
  <w:num w:numId="10" w16cid:durableId="902645610">
    <w:abstractNumId w:val="37"/>
  </w:num>
  <w:num w:numId="11" w16cid:durableId="945115665">
    <w:abstractNumId w:val="32"/>
  </w:num>
  <w:num w:numId="12" w16cid:durableId="275525683">
    <w:abstractNumId w:val="10"/>
  </w:num>
  <w:num w:numId="13" w16cid:durableId="1882864528">
    <w:abstractNumId w:val="25"/>
  </w:num>
  <w:num w:numId="14" w16cid:durableId="68159291">
    <w:abstractNumId w:val="8"/>
  </w:num>
  <w:num w:numId="15" w16cid:durableId="42489049">
    <w:abstractNumId w:val="31"/>
  </w:num>
  <w:num w:numId="16" w16cid:durableId="2050256017">
    <w:abstractNumId w:val="33"/>
  </w:num>
  <w:num w:numId="17" w16cid:durableId="1994330611">
    <w:abstractNumId w:val="34"/>
  </w:num>
  <w:num w:numId="18" w16cid:durableId="554396747">
    <w:abstractNumId w:val="26"/>
  </w:num>
  <w:num w:numId="19" w16cid:durableId="1809088266">
    <w:abstractNumId w:val="22"/>
  </w:num>
  <w:num w:numId="20" w16cid:durableId="1797259661">
    <w:abstractNumId w:val="4"/>
  </w:num>
  <w:num w:numId="21" w16cid:durableId="1105150483">
    <w:abstractNumId w:val="15"/>
  </w:num>
  <w:num w:numId="22" w16cid:durableId="61828497">
    <w:abstractNumId w:val="7"/>
  </w:num>
  <w:num w:numId="23" w16cid:durableId="1735812207">
    <w:abstractNumId w:val="13"/>
  </w:num>
  <w:num w:numId="24" w16cid:durableId="770442340">
    <w:abstractNumId w:val="21"/>
  </w:num>
  <w:num w:numId="25" w16cid:durableId="49770366">
    <w:abstractNumId w:val="9"/>
  </w:num>
  <w:num w:numId="26" w16cid:durableId="114300732">
    <w:abstractNumId w:val="5"/>
  </w:num>
  <w:num w:numId="27" w16cid:durableId="457376141">
    <w:abstractNumId w:val="0"/>
  </w:num>
  <w:num w:numId="28" w16cid:durableId="525949114">
    <w:abstractNumId w:val="18"/>
  </w:num>
  <w:num w:numId="29" w16cid:durableId="2017919867">
    <w:abstractNumId w:val="20"/>
  </w:num>
  <w:num w:numId="30" w16cid:durableId="531312124">
    <w:abstractNumId w:val="14"/>
  </w:num>
  <w:num w:numId="31" w16cid:durableId="1275405712">
    <w:abstractNumId w:val="35"/>
  </w:num>
  <w:num w:numId="32" w16cid:durableId="539436037">
    <w:abstractNumId w:val="24"/>
  </w:num>
  <w:num w:numId="33" w16cid:durableId="959796609">
    <w:abstractNumId w:val="3"/>
  </w:num>
  <w:num w:numId="34" w16cid:durableId="832334331">
    <w:abstractNumId w:val="1"/>
  </w:num>
  <w:num w:numId="35" w16cid:durableId="1233735443">
    <w:abstractNumId w:val="2"/>
  </w:num>
  <w:num w:numId="36" w16cid:durableId="1822306071">
    <w:abstractNumId w:val="29"/>
  </w:num>
  <w:num w:numId="37" w16cid:durableId="131486084">
    <w:abstractNumId w:val="27"/>
  </w:num>
  <w:num w:numId="38" w16cid:durableId="1190873115">
    <w:abstractNumId w:val="6"/>
  </w:num>
  <w:num w:numId="39" w16cid:durableId="175190524">
    <w:abstractNumId w:val="39"/>
  </w:num>
  <w:num w:numId="40" w16cid:durableId="545484506">
    <w:abstractNumId w:val="28"/>
  </w:num>
  <w:num w:numId="41" w16cid:durableId="1216163200">
    <w:abstractNumId w:val="4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57465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56F95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4237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3C85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8</TotalTime>
  <Pages>4</Pages>
  <Words>712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9</cp:revision>
  <cp:lastPrinted>2026-01-09T12:18:00Z</cp:lastPrinted>
  <dcterms:created xsi:type="dcterms:W3CDTF">2025-07-08T08:02:00Z</dcterms:created>
  <dcterms:modified xsi:type="dcterms:W3CDTF">2026-01-09T12:25:00Z</dcterms:modified>
</cp:coreProperties>
</file>